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33753B12" w14:textId="77777777" w:rsidR="00BA4FDF" w:rsidRPr="00BA4FDF" w:rsidRDefault="00BA4FDF" w:rsidP="00BA4FDF">
      <w:pPr>
        <w:rPr>
          <w:lang w:val="en-GB"/>
        </w:rPr>
      </w:pPr>
    </w:p>
    <w:p w14:paraId="3367E619" w14:textId="77777777" w:rsidR="00BA4FDF" w:rsidRPr="00BA4FDF" w:rsidRDefault="00BA4FDF" w:rsidP="00BA4FDF">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BA4FDF">
        <w:rPr>
          <w:rFonts w:eastAsiaTheme="majorEastAsia"/>
          <w:b/>
          <w:bCs/>
          <w:color w:val="1F497D" w:themeColor="text2"/>
          <w:spacing w:val="-10"/>
          <w:kern w:val="28"/>
          <w:sz w:val="64"/>
          <w:szCs w:val="64"/>
          <w:lang w:val="en-GB"/>
        </w:rPr>
        <w:t>ONBOARD COOKING SKILLS</w:t>
      </w:r>
    </w:p>
    <w:p w14:paraId="33F32EA4" w14:textId="77777777" w:rsidR="00BA4FDF" w:rsidRPr="00BA4FDF" w:rsidRDefault="00BA4FDF" w:rsidP="00BA4FDF">
      <w:pPr>
        <w:jc w:val="center"/>
        <w:rPr>
          <w:rFonts w:eastAsiaTheme="majorEastAsia"/>
          <w:b/>
          <w:bCs/>
          <w:color w:val="FF0000"/>
          <w:spacing w:val="-10"/>
          <w:kern w:val="28"/>
          <w:sz w:val="72"/>
          <w:szCs w:val="72"/>
          <w:lang w:val="en-GB"/>
        </w:rPr>
      </w:pPr>
    </w:p>
    <w:p w14:paraId="079938DB" w14:textId="77777777" w:rsidR="00BA4FDF" w:rsidRPr="00BA4FDF" w:rsidRDefault="00BA4FDF" w:rsidP="00BA4FDF">
      <w:pPr>
        <w:widowControl/>
        <w:numPr>
          <w:ilvl w:val="1"/>
          <w:numId w:val="0"/>
        </w:numPr>
        <w:autoSpaceDE/>
        <w:autoSpaceDN/>
        <w:spacing w:after="160" w:line="259" w:lineRule="auto"/>
        <w:ind w:firstLine="567"/>
        <w:jc w:val="right"/>
        <w:rPr>
          <w:rFonts w:eastAsiaTheme="minorEastAsia"/>
          <w:b/>
          <w:bCs/>
          <w:color w:val="5A5A5A" w:themeColor="text1" w:themeTint="A5"/>
          <w:spacing w:val="15"/>
          <w:sz w:val="22"/>
          <w:szCs w:val="22"/>
          <w:lang w:val="en-GB"/>
        </w:rPr>
      </w:pPr>
    </w:p>
    <w:p w14:paraId="2840870A" w14:textId="77777777" w:rsidR="00453842" w:rsidRDefault="00453842" w:rsidP="00BA4FDF">
      <w:pPr>
        <w:jc w:val="center"/>
        <w:rPr>
          <w:lang w:val="en-GB"/>
        </w:rPr>
      </w:pPr>
    </w:p>
    <w:p w14:paraId="0345BCA8" w14:textId="77777777" w:rsidR="00453842" w:rsidRPr="00453842" w:rsidRDefault="00453842" w:rsidP="00453842">
      <w:pPr>
        <w:rPr>
          <w:lang w:val="en-GB"/>
        </w:rPr>
      </w:pPr>
    </w:p>
    <w:p w14:paraId="59C1F752" w14:textId="77777777" w:rsidR="003A7EA1" w:rsidRPr="00C83528" w:rsidRDefault="003A7EA1" w:rsidP="003A7EA1">
      <w:pPr>
        <w:pStyle w:val="Title"/>
        <w:rPr>
          <w:color w:val="EE0000"/>
          <w:sz w:val="32"/>
          <w:szCs w:val="32"/>
          <w:lang w:val="en-GB"/>
        </w:rPr>
      </w:pPr>
    </w:p>
    <w:p w14:paraId="0139F6E9" w14:textId="46FBBB7E"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w:t>
      </w:r>
      <w:r w:rsidR="00B300B5">
        <w:rPr>
          <w:rFonts w:eastAsiaTheme="majorEastAsia"/>
          <w:b/>
          <w:bCs/>
          <w:color w:val="FF0000"/>
          <w:spacing w:val="-10"/>
          <w:kern w:val="28"/>
          <w:sz w:val="72"/>
          <w:szCs w:val="72"/>
          <w:lang w:val="en-GB"/>
        </w:rPr>
        <w:t xml:space="preserve">I </w:t>
      </w:r>
    </w:p>
    <w:p w14:paraId="69B66BDD" w14:textId="07E64C45" w:rsidR="00EB66D4" w:rsidRPr="00921A91" w:rsidRDefault="00B300B5" w:rsidP="00B300B5">
      <w:pPr>
        <w:jc w:val="center"/>
      </w:pPr>
      <w:r w:rsidRPr="00B300B5">
        <w:rPr>
          <w:rFonts w:eastAsiaTheme="majorEastAsia"/>
          <w:b/>
          <w:bCs/>
          <w:color w:val="1F497D" w:themeColor="text2"/>
          <w:spacing w:val="-10"/>
          <w:kern w:val="28"/>
          <w:sz w:val="72"/>
          <w:szCs w:val="72"/>
          <w:lang w:val="en-GB"/>
        </w:rPr>
        <w:t>Introduction to Maritime Culinary Arts</w:t>
      </w:r>
    </w:p>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1847D5E7" w14:textId="465D74CF" w:rsidR="00B300B5" w:rsidRDefault="00B300B5" w:rsidP="00B300B5">
      <w:pPr>
        <w:pStyle w:val="NormalWeb"/>
      </w:pPr>
      <w:r>
        <w:rPr>
          <w:rStyle w:val="Strong"/>
        </w:rPr>
        <w:lastRenderedPageBreak/>
        <w:t>Introdu</w:t>
      </w:r>
      <w:r w:rsidR="0096506C">
        <w:rPr>
          <w:rStyle w:val="Strong"/>
        </w:rPr>
        <w:t>ction to Maritime Culinary Arts</w:t>
      </w:r>
    </w:p>
    <w:p w14:paraId="16E5AD4D" w14:textId="77777777" w:rsidR="00B300B5" w:rsidRDefault="00B300B5" w:rsidP="00B300B5">
      <w:pPr>
        <w:pStyle w:val="Heading2"/>
      </w:pPr>
      <w:r>
        <w:t>REVIEW QUESTIONS PART ONE</w:t>
      </w:r>
    </w:p>
    <w:p w14:paraId="04362729" w14:textId="77777777" w:rsidR="00B300B5" w:rsidRDefault="00B300B5" w:rsidP="007A4896">
      <w:pPr>
        <w:pStyle w:val="NormalWeb"/>
        <w:spacing w:after="0" w:afterAutospacing="0"/>
      </w:pPr>
      <w:r>
        <w:t>By completing the test, you indicate that you have met the objectives and have learned the information in this chapter.</w:t>
      </w:r>
    </w:p>
    <w:p w14:paraId="2C890E9C" w14:textId="77777777" w:rsidR="00B300B5" w:rsidRDefault="00B300B5" w:rsidP="007A4896">
      <w:pPr>
        <w:pStyle w:val="Heading3"/>
        <w:spacing w:after="0"/>
      </w:pPr>
      <w:r>
        <w:t>Section A – Introduction to Maritime Culinary Arts</w:t>
      </w:r>
    </w:p>
    <w:p w14:paraId="210251C9" w14:textId="77777777" w:rsidR="00B300B5" w:rsidRDefault="00B300B5" w:rsidP="00B300B5">
      <w:pPr>
        <w:pStyle w:val="NormalWeb"/>
        <w:numPr>
          <w:ilvl w:val="0"/>
          <w:numId w:val="15"/>
        </w:numPr>
      </w:pPr>
      <w:r>
        <w:t>What is the primary role of galley staff on board ships?</w:t>
      </w:r>
      <w:r>
        <w:br/>
        <w:t>A. To serve as emergency medical assistants</w:t>
      </w:r>
      <w:r>
        <w:br/>
        <w:t>B. To prepare and provide nutritious, balanced meals for the crew and passengers</w:t>
      </w:r>
      <w:r>
        <w:br/>
        <w:t>C. To handle only procurement and storage of food</w:t>
      </w:r>
      <w:r>
        <w:br/>
        <w:t>D. To supervise deck operations</w:t>
      </w:r>
      <w:r>
        <w:br/>
      </w:r>
      <w:r>
        <w:rPr>
          <w:rStyle w:val="Strong"/>
        </w:rPr>
        <w:t>Answer: B</w:t>
      </w:r>
    </w:p>
    <w:p w14:paraId="7108610F" w14:textId="77777777" w:rsidR="00B300B5" w:rsidRDefault="00B300B5" w:rsidP="00B300B5">
      <w:pPr>
        <w:pStyle w:val="NormalWeb"/>
        <w:numPr>
          <w:ilvl w:val="0"/>
          <w:numId w:val="15"/>
        </w:numPr>
      </w:pPr>
      <w:r>
        <w:t>Why is providing nutritious and balanced meals particularly important at sea?</w:t>
      </w:r>
      <w:r>
        <w:br/>
        <w:t>A. Because food supplies are unlimited onboard</w:t>
      </w:r>
      <w:r>
        <w:br/>
        <w:t>B. Because meals influence crew morale, energy, and overall health</w:t>
      </w:r>
      <w:r>
        <w:br/>
        <w:t>C. Because crew members rarely eat at sea</w:t>
      </w:r>
      <w:r>
        <w:br/>
        <w:t>D. Because meals are only a form of leisure activity</w:t>
      </w:r>
      <w:r>
        <w:br/>
      </w:r>
      <w:r>
        <w:rPr>
          <w:rStyle w:val="Strong"/>
        </w:rPr>
        <w:t>Answer: B</w:t>
      </w:r>
    </w:p>
    <w:p w14:paraId="698082DE" w14:textId="77777777" w:rsidR="00B300B5" w:rsidRDefault="00B300B5" w:rsidP="00B300B5">
      <w:pPr>
        <w:pStyle w:val="NormalWeb"/>
        <w:numPr>
          <w:ilvl w:val="0"/>
          <w:numId w:val="15"/>
        </w:numPr>
      </w:pPr>
      <w:r>
        <w:t>Which of the following best describes marine culinary arts?</w:t>
      </w:r>
      <w:r>
        <w:br/>
        <w:t>A. Only cooking seafood dishes in coastal restaurants</w:t>
      </w:r>
      <w:r>
        <w:br/>
        <w:t>B. The practice of preparing and managing meals in a shipboard galley environment</w:t>
      </w:r>
      <w:r>
        <w:br/>
        <w:t>C. The art of designing menus for cruise passengers on land</w:t>
      </w:r>
      <w:r>
        <w:br/>
        <w:t>D. Strictly theoretical knowledge about maritime history</w:t>
      </w:r>
      <w:r>
        <w:br/>
      </w:r>
      <w:r>
        <w:rPr>
          <w:rStyle w:val="Strong"/>
        </w:rPr>
        <w:t>Answer: B</w:t>
      </w:r>
    </w:p>
    <w:p w14:paraId="022979C2" w14:textId="77777777" w:rsidR="00B300B5" w:rsidRDefault="00B300B5" w:rsidP="007A4896">
      <w:pPr>
        <w:pStyle w:val="NormalWeb"/>
        <w:numPr>
          <w:ilvl w:val="0"/>
          <w:numId w:val="15"/>
        </w:numPr>
        <w:spacing w:before="0" w:beforeAutospacing="0" w:after="0" w:afterAutospacing="0"/>
      </w:pPr>
      <w:r>
        <w:t>When introducing a maritime culinary course, what should the syllabus highlight?</w:t>
      </w:r>
      <w:r>
        <w:br/>
        <w:t>A. Only the regional cuisines of seafaring nations</w:t>
      </w:r>
      <w:r>
        <w:br/>
        <w:t>B. The objectives, learning outcomes, and operational context of galley cooking</w:t>
      </w:r>
      <w:r>
        <w:br/>
        <w:t>C. Fishing and navigation techniques</w:t>
      </w:r>
      <w:r>
        <w:br/>
        <w:t>D. Luxury dining concepts unrelated to ships</w:t>
      </w:r>
      <w:r>
        <w:br/>
      </w:r>
      <w:r>
        <w:rPr>
          <w:rStyle w:val="Strong"/>
        </w:rPr>
        <w:t>Answer: B</w:t>
      </w:r>
    </w:p>
    <w:p w14:paraId="4701F77A" w14:textId="77777777" w:rsidR="00B300B5" w:rsidRDefault="00B300B5" w:rsidP="00B300B5">
      <w:pPr>
        <w:pStyle w:val="Heading3"/>
      </w:pPr>
      <w:r>
        <w:t>Section B – Culinary Techniques and Mentorship</w:t>
      </w:r>
    </w:p>
    <w:p w14:paraId="317FCF11" w14:textId="77777777" w:rsidR="00B300B5" w:rsidRDefault="00B300B5" w:rsidP="00B300B5">
      <w:pPr>
        <w:pStyle w:val="NormalWeb"/>
        <w:numPr>
          <w:ilvl w:val="0"/>
          <w:numId w:val="16"/>
        </w:numPr>
      </w:pPr>
      <w:r>
        <w:t xml:space="preserve">What is the primary reason for using mise </w:t>
      </w:r>
      <w:proofErr w:type="spellStart"/>
      <w:r>
        <w:t>en</w:t>
      </w:r>
      <w:proofErr w:type="spellEnd"/>
      <w:r>
        <w:t xml:space="preserve"> place in a galley kitchen?</w:t>
      </w:r>
      <w:r>
        <w:br/>
        <w:t>A. To create decorative plating styles</w:t>
      </w:r>
      <w:r>
        <w:br/>
        <w:t>B. To reduce the amount of food waste</w:t>
      </w:r>
      <w:r>
        <w:br/>
        <w:t>C. To prepare ingredients and tools ahead of time for efficiency</w:t>
      </w:r>
      <w:r>
        <w:br/>
        <w:t>D. To test new recipes before service</w:t>
      </w:r>
      <w:r>
        <w:br/>
      </w:r>
      <w:r>
        <w:rPr>
          <w:rStyle w:val="Strong"/>
        </w:rPr>
        <w:t>Answer: C</w:t>
      </w:r>
    </w:p>
    <w:p w14:paraId="0F377BDF" w14:textId="77777777" w:rsidR="00B300B5" w:rsidRDefault="00B300B5" w:rsidP="00B300B5">
      <w:pPr>
        <w:pStyle w:val="NormalWeb"/>
        <w:numPr>
          <w:ilvl w:val="0"/>
          <w:numId w:val="16"/>
        </w:numPr>
      </w:pPr>
      <w:r>
        <w:t>Which cooking method is most suitable for preparing large quantities of food in a galley with limited space?</w:t>
      </w:r>
      <w:r>
        <w:br/>
        <w:t>A. Sous-vide</w:t>
      </w:r>
      <w:r>
        <w:br/>
        <w:t>B. Pan-searing</w:t>
      </w:r>
      <w:r>
        <w:br/>
        <w:t>C. Braising</w:t>
      </w:r>
      <w:r>
        <w:br/>
        <w:t>D. Grilling</w:t>
      </w:r>
      <w:r>
        <w:br/>
      </w:r>
      <w:r>
        <w:rPr>
          <w:rStyle w:val="Strong"/>
        </w:rPr>
        <w:t>Answer: C</w:t>
      </w:r>
    </w:p>
    <w:p w14:paraId="5E97D26E" w14:textId="77777777" w:rsidR="00B300B5" w:rsidRDefault="00B300B5" w:rsidP="00B300B5">
      <w:pPr>
        <w:pStyle w:val="NormalWeb"/>
        <w:numPr>
          <w:ilvl w:val="0"/>
          <w:numId w:val="16"/>
        </w:numPr>
      </w:pPr>
      <w:r>
        <w:t>How should a senior chef mentor a new cook in high-sea conditions?</w:t>
      </w:r>
      <w:r>
        <w:br/>
        <w:t>A. Assign the cook only cleaning duties until confident</w:t>
      </w:r>
      <w:r>
        <w:br/>
        <w:t>B. Provide hands-on guidance with safety reminders for rough seas</w:t>
      </w:r>
      <w:r>
        <w:br/>
        <w:t>C. Leave the cook to learn by observing others</w:t>
      </w:r>
      <w:r>
        <w:br/>
      </w:r>
      <w:r>
        <w:lastRenderedPageBreak/>
        <w:t>D. Focus only on recipes, not galley procedures</w:t>
      </w:r>
      <w:r>
        <w:br/>
      </w:r>
      <w:r>
        <w:rPr>
          <w:rStyle w:val="Strong"/>
        </w:rPr>
        <w:t>Answer: B</w:t>
      </w:r>
    </w:p>
    <w:p w14:paraId="0170BD8D" w14:textId="77777777" w:rsidR="00B300B5" w:rsidRDefault="00B300B5" w:rsidP="00B300B5">
      <w:pPr>
        <w:pStyle w:val="NormalWeb"/>
        <w:numPr>
          <w:ilvl w:val="0"/>
          <w:numId w:val="16"/>
        </w:numPr>
      </w:pPr>
      <w:r>
        <w:t>Which of the following is NOT a reason why mentorship is vital in a galley kitchen onboard a ship?</w:t>
      </w:r>
      <w:r>
        <w:br/>
        <w:t>A. Limited crew rotation</w:t>
      </w:r>
      <w:r>
        <w:br/>
        <w:t>B. Cultural diversity among crew</w:t>
      </w:r>
      <w:r>
        <w:br/>
        <w:t>C. High availability of external culinary trainers</w:t>
      </w:r>
      <w:r>
        <w:br/>
        <w:t>D. Safety in a confined kitchen environment</w:t>
      </w:r>
      <w:r>
        <w:br/>
      </w:r>
      <w:r>
        <w:rPr>
          <w:rStyle w:val="Strong"/>
        </w:rPr>
        <w:t>Answer: C</w:t>
      </w:r>
    </w:p>
    <w:p w14:paraId="5D2479CD" w14:textId="77777777" w:rsidR="00B300B5" w:rsidRDefault="00B300B5" w:rsidP="00B300B5">
      <w:pPr>
        <w:pStyle w:val="NormalWeb"/>
        <w:numPr>
          <w:ilvl w:val="0"/>
          <w:numId w:val="16"/>
        </w:numPr>
      </w:pPr>
      <w:r>
        <w:t>What is the best way to safely store perishable items onboard for a long voyage?</w:t>
      </w:r>
      <w:r>
        <w:br/>
        <w:t>A. Use salt preservation and smokehouses</w:t>
      </w:r>
      <w:r>
        <w:br/>
        <w:t>B. Rotate items frequently and monitor refrigeration systems</w:t>
      </w:r>
      <w:r>
        <w:br/>
        <w:t>C. Store all perishables in dry storage</w:t>
      </w:r>
      <w:r>
        <w:br/>
        <w:t>D. Freeze everything, including fresh herbs</w:t>
      </w:r>
      <w:r>
        <w:br/>
      </w:r>
      <w:r>
        <w:rPr>
          <w:rStyle w:val="Strong"/>
        </w:rPr>
        <w:t>Answer: B</w:t>
      </w:r>
    </w:p>
    <w:p w14:paraId="5B61946D" w14:textId="77777777" w:rsidR="00B300B5" w:rsidRDefault="00B300B5" w:rsidP="00B300B5">
      <w:pPr>
        <w:pStyle w:val="NormalWeb"/>
        <w:numPr>
          <w:ilvl w:val="0"/>
          <w:numId w:val="16"/>
        </w:numPr>
      </w:pPr>
      <w:r>
        <w:t>How does cross-training benefit galley operations onboard?</w:t>
      </w:r>
      <w:r>
        <w:br/>
        <w:t>A. It makes performance reviews easier</w:t>
      </w:r>
      <w:r>
        <w:br/>
        <w:t>B. It reduces the number of crew members</w:t>
      </w:r>
      <w:r>
        <w:br/>
        <w:t>C. It allows flexibility in staff roles and supports emergency coverage</w:t>
      </w:r>
      <w:r>
        <w:br/>
        <w:t>D. It eliminates the need for leadership</w:t>
      </w:r>
      <w:r>
        <w:br/>
      </w:r>
      <w:r>
        <w:rPr>
          <w:rStyle w:val="Strong"/>
        </w:rPr>
        <w:t>Answer: C</w:t>
      </w:r>
    </w:p>
    <w:p w14:paraId="4987EE91" w14:textId="77777777" w:rsidR="00B300B5" w:rsidRDefault="00B300B5" w:rsidP="00B300B5">
      <w:pPr>
        <w:pStyle w:val="NormalWeb"/>
        <w:numPr>
          <w:ilvl w:val="0"/>
          <w:numId w:val="16"/>
        </w:numPr>
      </w:pPr>
      <w:r>
        <w:t>Which of the following culinary techniques is most effective for conserving energy in a galley kitchen?</w:t>
      </w:r>
      <w:r>
        <w:br/>
        <w:t>A. Deep frying in small batches</w:t>
      </w:r>
      <w:r>
        <w:br/>
        <w:t>B. Using a pressure cooker</w:t>
      </w:r>
      <w:r>
        <w:br/>
        <w:t>C. Charbroiling</w:t>
      </w:r>
      <w:r>
        <w:br/>
        <w:t>D. Reheating food multiple times</w:t>
      </w:r>
      <w:r>
        <w:br/>
      </w:r>
      <w:r>
        <w:rPr>
          <w:rStyle w:val="Strong"/>
        </w:rPr>
        <w:t>Answer: B</w:t>
      </w:r>
    </w:p>
    <w:p w14:paraId="7ED809C3" w14:textId="77777777" w:rsidR="00B300B5" w:rsidRDefault="00B300B5" w:rsidP="00B300B5">
      <w:pPr>
        <w:pStyle w:val="NormalWeb"/>
        <w:numPr>
          <w:ilvl w:val="0"/>
          <w:numId w:val="16"/>
        </w:numPr>
      </w:pPr>
      <w:r>
        <w:t>What role does feedback play in culinary mentorship onboard?</w:t>
      </w:r>
      <w:r>
        <w:br/>
        <w:t>A. It’s optional, as most training is visual</w:t>
      </w:r>
      <w:r>
        <w:br/>
        <w:t>B. It helps mentees identify strengths and areas for improvement</w:t>
      </w:r>
      <w:r>
        <w:br/>
        <w:t>C. It is used only during performance appraisals</w:t>
      </w:r>
      <w:r>
        <w:br/>
        <w:t>D. It replaces formal training sessions</w:t>
      </w:r>
      <w:r>
        <w:br/>
      </w:r>
      <w:r>
        <w:rPr>
          <w:rStyle w:val="Strong"/>
        </w:rPr>
        <w:t>Answer: B</w:t>
      </w:r>
    </w:p>
    <w:p w14:paraId="40FB7CEB" w14:textId="77777777" w:rsidR="00B300B5" w:rsidRPr="007A4896" w:rsidRDefault="00B300B5" w:rsidP="00B300B5">
      <w:pPr>
        <w:pStyle w:val="NormalWeb"/>
        <w:numPr>
          <w:ilvl w:val="0"/>
          <w:numId w:val="16"/>
        </w:numPr>
        <w:rPr>
          <w:rStyle w:val="Strong"/>
          <w:b w:val="0"/>
          <w:bCs w:val="0"/>
        </w:rPr>
      </w:pPr>
      <w:r>
        <w:t>In a multicultural galley team, what is one effective mentoring strategy to ensure good communication?</w:t>
      </w:r>
      <w:r>
        <w:br/>
        <w:t>A. Use technical culinary jargon</w:t>
      </w:r>
      <w:r>
        <w:br/>
        <w:t>B. Speak only the mentor’s native language</w:t>
      </w:r>
      <w:r>
        <w:br/>
        <w:t>C. Incorporate visual aids and clear demonstrations</w:t>
      </w:r>
      <w:r>
        <w:br/>
        <w:t>D. Avoid feedback to prevent misunderstandings</w:t>
      </w:r>
      <w:r>
        <w:br/>
      </w:r>
      <w:r>
        <w:rPr>
          <w:rStyle w:val="Strong"/>
        </w:rPr>
        <w:t>Answer: C</w:t>
      </w:r>
    </w:p>
    <w:p w14:paraId="772E20F1" w14:textId="215BD06C" w:rsidR="007A4896" w:rsidRPr="007A4896" w:rsidRDefault="007A4896" w:rsidP="007A4896">
      <w:pPr>
        <w:pStyle w:val="NormalWeb"/>
        <w:numPr>
          <w:ilvl w:val="0"/>
          <w:numId w:val="16"/>
        </w:numPr>
        <w:rPr>
          <w:rStyle w:val="Strong"/>
          <w:b w:val="0"/>
          <w:bCs w:val="0"/>
        </w:rPr>
      </w:pPr>
      <w:r>
        <w:rPr>
          <w:rStyle w:val="Strong"/>
        </w:rPr>
        <w:t xml:space="preserve"> </w:t>
      </w:r>
      <w:r w:rsidRPr="007A4896">
        <w:rPr>
          <w:rStyle w:val="Strong"/>
          <w:b w:val="0"/>
          <w:bCs w:val="0"/>
        </w:rPr>
        <w:t>Why is</w:t>
      </w:r>
      <w:r>
        <w:rPr>
          <w:rStyle w:val="Strong"/>
        </w:rPr>
        <w:t xml:space="preserve"> </w:t>
      </w:r>
      <w:r w:rsidR="00B300B5">
        <w:t>consistency in culinary output especially important onboard?</w:t>
      </w:r>
      <w:r w:rsidR="00B300B5">
        <w:br/>
        <w:t>A. To meet daily quotas</w:t>
      </w:r>
      <w:r w:rsidR="00B300B5">
        <w:br/>
        <w:t>B. To impress visiting chefs</w:t>
      </w:r>
      <w:r w:rsidR="00B300B5">
        <w:br/>
        <w:t>C. To maintain morale and avoid complaints</w:t>
      </w:r>
      <w:r w:rsidR="00B300B5">
        <w:br/>
        <w:t>D. To reduce the number of dishes prepared</w:t>
      </w:r>
      <w:r w:rsidR="00B300B5">
        <w:br/>
      </w:r>
      <w:r w:rsidR="00B300B5">
        <w:rPr>
          <w:rStyle w:val="Strong"/>
        </w:rPr>
        <w:t>Answer: C</w:t>
      </w:r>
    </w:p>
    <w:p w14:paraId="3309CA7D" w14:textId="150E48C5" w:rsidR="00714AB2" w:rsidRPr="007A4896" w:rsidRDefault="00714AB2" w:rsidP="007A4896">
      <w:pPr>
        <w:pStyle w:val="NormalWeb"/>
        <w:ind w:left="720"/>
        <w:rPr>
          <w:bCs/>
          <w:i/>
          <w:color w:val="0070C0"/>
          <w:lang w:val="en-GB"/>
        </w:rPr>
      </w:pPr>
      <w:r w:rsidRPr="007A489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8A28FA" w14:textId="77777777" w:rsidR="00054071" w:rsidRDefault="00054071" w:rsidP="000E602D">
      <w:r>
        <w:separator/>
      </w:r>
    </w:p>
  </w:endnote>
  <w:endnote w:type="continuationSeparator" w:id="0">
    <w:p w14:paraId="78A8E9A0" w14:textId="77777777" w:rsidR="00054071" w:rsidRDefault="00054071"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lang w:val="tr-TR" w:eastAsia="tr-TR"/>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02D41E2E" w:rsidR="00383219" w:rsidRDefault="00383219" w:rsidP="00383219">
                          <w:pPr>
                            <w:pStyle w:val="BodyText"/>
                          </w:pPr>
                          <w:r>
                            <w:fldChar w:fldCharType="begin"/>
                          </w:r>
                          <w:r>
                            <w:instrText xml:space="preserve"> PAGE  \* roman </w:instrText>
                          </w:r>
                          <w:r>
                            <w:fldChar w:fldCharType="separate"/>
                          </w:r>
                          <w:r w:rsidR="0096506C">
                            <w:rPr>
                              <w:noProof/>
                            </w:rPr>
                            <w:t>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02D41E2E" w:rsidR="00383219" w:rsidRDefault="00383219" w:rsidP="00383219">
                    <w:pPr>
                      <w:pStyle w:val="BodyText"/>
                    </w:pPr>
                    <w:r>
                      <w:fldChar w:fldCharType="begin"/>
                    </w:r>
                    <w:r>
                      <w:instrText xml:space="preserve"> PAGE  \* roman </w:instrText>
                    </w:r>
                    <w:r>
                      <w:fldChar w:fldCharType="separate"/>
                    </w:r>
                    <w:r w:rsidR="0096506C">
                      <w:rPr>
                        <w:noProof/>
                      </w:rPr>
                      <w:t>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lang w:val="tr-TR" w:eastAsia="tr-TR"/>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14D44282" w:rsidR="00383219" w:rsidRDefault="00383219" w:rsidP="00383219">
                          <w:pPr>
                            <w:pStyle w:val="BodyText"/>
                          </w:pPr>
                          <w:r>
                            <w:fldChar w:fldCharType="begin"/>
                          </w:r>
                          <w:r>
                            <w:instrText xml:space="preserve"> PAGE  \* roman </w:instrText>
                          </w:r>
                          <w:r>
                            <w:fldChar w:fldCharType="separate"/>
                          </w:r>
                          <w:r w:rsidR="0096506C">
                            <w:rPr>
                              <w:noProof/>
                            </w:rPr>
                            <w:t>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14D44282" w:rsidR="00383219" w:rsidRDefault="00383219" w:rsidP="00383219">
                    <w:pPr>
                      <w:pStyle w:val="BodyText"/>
                    </w:pPr>
                    <w:r>
                      <w:fldChar w:fldCharType="begin"/>
                    </w:r>
                    <w:r>
                      <w:instrText xml:space="preserve"> PAGE  \* roman </w:instrText>
                    </w:r>
                    <w:r>
                      <w:fldChar w:fldCharType="separate"/>
                    </w:r>
                    <w:r w:rsidR="0096506C">
                      <w:rPr>
                        <w:noProof/>
                      </w:rPr>
                      <w:t>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89D26" w14:textId="77777777" w:rsidR="00054071" w:rsidRDefault="00054071" w:rsidP="000E602D">
      <w:r>
        <w:separator/>
      </w:r>
    </w:p>
  </w:footnote>
  <w:footnote w:type="continuationSeparator" w:id="0">
    <w:p w14:paraId="21724575" w14:textId="77777777" w:rsidR="00054071" w:rsidRDefault="00054071"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tr-TR" w:eastAsia="tr-TR"/>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lang w:val="tr-TR" w:eastAsia="tr-TR"/>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tr-TR" w:eastAsia="tr-TR"/>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tr-TR" w:eastAsia="tr-TR"/>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lang w:val="tr-TR" w:eastAsia="tr-TR"/>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A06F4"/>
    <w:multiLevelType w:val="multilevel"/>
    <w:tmpl w:val="CE9822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552961"/>
    <w:multiLevelType w:val="multilevel"/>
    <w:tmpl w:val="38F69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AC147D"/>
    <w:multiLevelType w:val="multilevel"/>
    <w:tmpl w:val="66C2B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B58447F"/>
    <w:multiLevelType w:val="multilevel"/>
    <w:tmpl w:val="E0F83CF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A905D4"/>
    <w:multiLevelType w:val="multilevel"/>
    <w:tmpl w:val="666A61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4B5156"/>
    <w:multiLevelType w:val="multilevel"/>
    <w:tmpl w:val="4E86DC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BE607B"/>
    <w:multiLevelType w:val="multilevel"/>
    <w:tmpl w:val="25FEC5E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114E3E"/>
    <w:multiLevelType w:val="multilevel"/>
    <w:tmpl w:val="CA06D6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5B1B661B"/>
    <w:multiLevelType w:val="multilevel"/>
    <w:tmpl w:val="C458D7E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DC46DA"/>
    <w:multiLevelType w:val="multilevel"/>
    <w:tmpl w:val="B6044CA4"/>
    <w:lvl w:ilvl="0">
      <w:start w:val="5"/>
      <w:numFmt w:val="decimal"/>
      <w:lvlText w:val="%1."/>
      <w:lvlJc w:val="left"/>
      <w:pPr>
        <w:tabs>
          <w:tab w:val="num" w:pos="644"/>
        </w:tabs>
        <w:ind w:left="644"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893C55"/>
    <w:multiLevelType w:val="multilevel"/>
    <w:tmpl w:val="78F4C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4" w15:restartNumberingAfterBreak="0">
    <w:nsid w:val="73F72A12"/>
    <w:multiLevelType w:val="multilevel"/>
    <w:tmpl w:val="4CFE37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613943225">
    <w:abstractNumId w:val="13"/>
  </w:num>
  <w:num w:numId="2" w16cid:durableId="618613442">
    <w:abstractNumId w:val="15"/>
  </w:num>
  <w:num w:numId="3" w16cid:durableId="604272554">
    <w:abstractNumId w:val="3"/>
  </w:num>
  <w:num w:numId="4" w16cid:durableId="1132331404">
    <w:abstractNumId w:val="9"/>
  </w:num>
  <w:num w:numId="5" w16cid:durableId="914971842">
    <w:abstractNumId w:val="12"/>
  </w:num>
  <w:num w:numId="6" w16cid:durableId="699551599">
    <w:abstractNumId w:val="8"/>
  </w:num>
  <w:num w:numId="7" w16cid:durableId="1986398117">
    <w:abstractNumId w:val="5"/>
  </w:num>
  <w:num w:numId="8" w16cid:durableId="906569574">
    <w:abstractNumId w:val="0"/>
  </w:num>
  <w:num w:numId="9" w16cid:durableId="1715690379">
    <w:abstractNumId w:val="2"/>
  </w:num>
  <w:num w:numId="10" w16cid:durableId="899291766">
    <w:abstractNumId w:val="14"/>
  </w:num>
  <w:num w:numId="11" w16cid:durableId="26567164">
    <w:abstractNumId w:val="4"/>
  </w:num>
  <w:num w:numId="12" w16cid:durableId="2061710064">
    <w:abstractNumId w:val="6"/>
  </w:num>
  <w:num w:numId="13" w16cid:durableId="1469980649">
    <w:abstractNumId w:val="10"/>
  </w:num>
  <w:num w:numId="14" w16cid:durableId="1075394891">
    <w:abstractNumId w:val="7"/>
  </w:num>
  <w:num w:numId="15" w16cid:durableId="1571622909">
    <w:abstractNumId w:val="1"/>
  </w:num>
  <w:num w:numId="16" w16cid:durableId="983118822">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54071"/>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A7FB8"/>
    <w:rsid w:val="000B5161"/>
    <w:rsid w:val="000B7A22"/>
    <w:rsid w:val="000C0389"/>
    <w:rsid w:val="000E592D"/>
    <w:rsid w:val="000E602D"/>
    <w:rsid w:val="00101F0C"/>
    <w:rsid w:val="00120B1C"/>
    <w:rsid w:val="00144E6F"/>
    <w:rsid w:val="0016055F"/>
    <w:rsid w:val="0016113B"/>
    <w:rsid w:val="00167240"/>
    <w:rsid w:val="00173E61"/>
    <w:rsid w:val="00174A88"/>
    <w:rsid w:val="00175DAA"/>
    <w:rsid w:val="00180A7B"/>
    <w:rsid w:val="0018598D"/>
    <w:rsid w:val="00185E06"/>
    <w:rsid w:val="00195020"/>
    <w:rsid w:val="001A162C"/>
    <w:rsid w:val="001A3E5B"/>
    <w:rsid w:val="001A7B0C"/>
    <w:rsid w:val="001B1DB3"/>
    <w:rsid w:val="001B2084"/>
    <w:rsid w:val="001B2CD5"/>
    <w:rsid w:val="001C01ED"/>
    <w:rsid w:val="001D7216"/>
    <w:rsid w:val="00204E8B"/>
    <w:rsid w:val="002123D8"/>
    <w:rsid w:val="00213190"/>
    <w:rsid w:val="00214957"/>
    <w:rsid w:val="00222552"/>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3842"/>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529"/>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B5D18"/>
    <w:rsid w:val="005C2E1E"/>
    <w:rsid w:val="005C6059"/>
    <w:rsid w:val="005D0BA0"/>
    <w:rsid w:val="005D7158"/>
    <w:rsid w:val="005E23FD"/>
    <w:rsid w:val="005E39A6"/>
    <w:rsid w:val="005F6C83"/>
    <w:rsid w:val="00600FE0"/>
    <w:rsid w:val="00603497"/>
    <w:rsid w:val="006051E8"/>
    <w:rsid w:val="00621F29"/>
    <w:rsid w:val="006305E9"/>
    <w:rsid w:val="00630908"/>
    <w:rsid w:val="00634251"/>
    <w:rsid w:val="00634430"/>
    <w:rsid w:val="006350E4"/>
    <w:rsid w:val="00635959"/>
    <w:rsid w:val="00635ED5"/>
    <w:rsid w:val="006412FF"/>
    <w:rsid w:val="00643B2D"/>
    <w:rsid w:val="0064423E"/>
    <w:rsid w:val="00651379"/>
    <w:rsid w:val="00653BBA"/>
    <w:rsid w:val="00657FFA"/>
    <w:rsid w:val="00664B41"/>
    <w:rsid w:val="006662FE"/>
    <w:rsid w:val="00671F81"/>
    <w:rsid w:val="00673259"/>
    <w:rsid w:val="00673263"/>
    <w:rsid w:val="006801E7"/>
    <w:rsid w:val="00682DF1"/>
    <w:rsid w:val="00695B5A"/>
    <w:rsid w:val="006964F7"/>
    <w:rsid w:val="006C6D9F"/>
    <w:rsid w:val="006D6F93"/>
    <w:rsid w:val="006E7613"/>
    <w:rsid w:val="006F038C"/>
    <w:rsid w:val="00705B67"/>
    <w:rsid w:val="00714AB2"/>
    <w:rsid w:val="007155FE"/>
    <w:rsid w:val="00721882"/>
    <w:rsid w:val="00732039"/>
    <w:rsid w:val="00733A67"/>
    <w:rsid w:val="00743E16"/>
    <w:rsid w:val="00743F4D"/>
    <w:rsid w:val="0074522C"/>
    <w:rsid w:val="007508D1"/>
    <w:rsid w:val="00754576"/>
    <w:rsid w:val="007669C4"/>
    <w:rsid w:val="0076752D"/>
    <w:rsid w:val="007713C9"/>
    <w:rsid w:val="00774A01"/>
    <w:rsid w:val="00774A87"/>
    <w:rsid w:val="0077724C"/>
    <w:rsid w:val="00781CA6"/>
    <w:rsid w:val="00783A42"/>
    <w:rsid w:val="007A0EB3"/>
    <w:rsid w:val="007A3356"/>
    <w:rsid w:val="007A4896"/>
    <w:rsid w:val="007A4B76"/>
    <w:rsid w:val="007A7947"/>
    <w:rsid w:val="007B0FB9"/>
    <w:rsid w:val="007B2097"/>
    <w:rsid w:val="007B3CB3"/>
    <w:rsid w:val="007C68F6"/>
    <w:rsid w:val="007D2671"/>
    <w:rsid w:val="007E20F1"/>
    <w:rsid w:val="007E262A"/>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4EED"/>
    <w:rsid w:val="00845E11"/>
    <w:rsid w:val="00851D0B"/>
    <w:rsid w:val="00862AC5"/>
    <w:rsid w:val="00863642"/>
    <w:rsid w:val="008713D8"/>
    <w:rsid w:val="00874B67"/>
    <w:rsid w:val="008768C1"/>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3236"/>
    <w:rsid w:val="00945C4A"/>
    <w:rsid w:val="0094692A"/>
    <w:rsid w:val="009520B3"/>
    <w:rsid w:val="009625FA"/>
    <w:rsid w:val="0096271F"/>
    <w:rsid w:val="00963130"/>
    <w:rsid w:val="00964DFC"/>
    <w:rsid w:val="0096506C"/>
    <w:rsid w:val="00967387"/>
    <w:rsid w:val="00973471"/>
    <w:rsid w:val="009737C1"/>
    <w:rsid w:val="00974B21"/>
    <w:rsid w:val="00975D80"/>
    <w:rsid w:val="009765F3"/>
    <w:rsid w:val="009822F7"/>
    <w:rsid w:val="00995C4C"/>
    <w:rsid w:val="009A044D"/>
    <w:rsid w:val="009B2C34"/>
    <w:rsid w:val="009C1916"/>
    <w:rsid w:val="009C50D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55F66"/>
    <w:rsid w:val="00A6108A"/>
    <w:rsid w:val="00A62FA6"/>
    <w:rsid w:val="00A63745"/>
    <w:rsid w:val="00A655EB"/>
    <w:rsid w:val="00A668EF"/>
    <w:rsid w:val="00A71250"/>
    <w:rsid w:val="00A75C20"/>
    <w:rsid w:val="00A84082"/>
    <w:rsid w:val="00A92518"/>
    <w:rsid w:val="00A92ADE"/>
    <w:rsid w:val="00A94009"/>
    <w:rsid w:val="00AA6DE9"/>
    <w:rsid w:val="00AB3293"/>
    <w:rsid w:val="00AC1624"/>
    <w:rsid w:val="00AC4583"/>
    <w:rsid w:val="00AC4E28"/>
    <w:rsid w:val="00AD2DA4"/>
    <w:rsid w:val="00AD4E84"/>
    <w:rsid w:val="00AE5356"/>
    <w:rsid w:val="00AF06AA"/>
    <w:rsid w:val="00B057D9"/>
    <w:rsid w:val="00B05D88"/>
    <w:rsid w:val="00B11539"/>
    <w:rsid w:val="00B1709A"/>
    <w:rsid w:val="00B21DFA"/>
    <w:rsid w:val="00B24633"/>
    <w:rsid w:val="00B300B5"/>
    <w:rsid w:val="00B44DC4"/>
    <w:rsid w:val="00B47A00"/>
    <w:rsid w:val="00B502DC"/>
    <w:rsid w:val="00B564B8"/>
    <w:rsid w:val="00B57285"/>
    <w:rsid w:val="00B622BD"/>
    <w:rsid w:val="00B65D35"/>
    <w:rsid w:val="00B67E64"/>
    <w:rsid w:val="00B74977"/>
    <w:rsid w:val="00B771EE"/>
    <w:rsid w:val="00B81945"/>
    <w:rsid w:val="00B8246A"/>
    <w:rsid w:val="00BA27FC"/>
    <w:rsid w:val="00BA4CA9"/>
    <w:rsid w:val="00BA4FDF"/>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5B97"/>
    <w:rsid w:val="00C76251"/>
    <w:rsid w:val="00C81DC1"/>
    <w:rsid w:val="00C83528"/>
    <w:rsid w:val="00C90F44"/>
    <w:rsid w:val="00C9430F"/>
    <w:rsid w:val="00C959E1"/>
    <w:rsid w:val="00CA148D"/>
    <w:rsid w:val="00CA5DBA"/>
    <w:rsid w:val="00CA6162"/>
    <w:rsid w:val="00CB20C3"/>
    <w:rsid w:val="00CB4FB0"/>
    <w:rsid w:val="00CB68B4"/>
    <w:rsid w:val="00CB6E24"/>
    <w:rsid w:val="00CC0040"/>
    <w:rsid w:val="00CC0C42"/>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91FE8"/>
    <w:rsid w:val="00D9501B"/>
    <w:rsid w:val="00DA793B"/>
    <w:rsid w:val="00DC3569"/>
    <w:rsid w:val="00DC5DAF"/>
    <w:rsid w:val="00DC70E3"/>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614E9"/>
    <w:rsid w:val="00E806E4"/>
    <w:rsid w:val="00E871D7"/>
    <w:rsid w:val="00EA23D0"/>
    <w:rsid w:val="00EB66D4"/>
    <w:rsid w:val="00EC59F3"/>
    <w:rsid w:val="00ED6A3C"/>
    <w:rsid w:val="00EF5134"/>
    <w:rsid w:val="00F02B70"/>
    <w:rsid w:val="00F1257B"/>
    <w:rsid w:val="00F129DF"/>
    <w:rsid w:val="00F35BB1"/>
    <w:rsid w:val="00F46896"/>
    <w:rsid w:val="00F46B74"/>
    <w:rsid w:val="00F557C7"/>
    <w:rsid w:val="00F62AD7"/>
    <w:rsid w:val="00F640B9"/>
    <w:rsid w:val="00F6536B"/>
    <w:rsid w:val="00F65B4E"/>
    <w:rsid w:val="00F67E86"/>
    <w:rsid w:val="00F75711"/>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customStyle="1" w:styleId="UnresolvedMention1">
    <w:name w:val="Unresolved Mention1"/>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56290">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660935644">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880551695">
      <w:bodyDiv w:val="1"/>
      <w:marLeft w:val="0"/>
      <w:marRight w:val="0"/>
      <w:marTop w:val="0"/>
      <w:marBottom w:val="0"/>
      <w:divBdr>
        <w:top w:val="none" w:sz="0" w:space="0" w:color="auto"/>
        <w:left w:val="none" w:sz="0" w:space="0" w:color="auto"/>
        <w:bottom w:val="none" w:sz="0" w:space="0" w:color="auto"/>
        <w:right w:val="none" w:sz="0" w:space="0" w:color="auto"/>
      </w:divBdr>
    </w:div>
    <w:div w:id="1257833891">
      <w:bodyDiv w:val="1"/>
      <w:marLeft w:val="0"/>
      <w:marRight w:val="0"/>
      <w:marTop w:val="0"/>
      <w:marBottom w:val="0"/>
      <w:divBdr>
        <w:top w:val="none" w:sz="0" w:space="0" w:color="auto"/>
        <w:left w:val="none" w:sz="0" w:space="0" w:color="auto"/>
        <w:bottom w:val="none" w:sz="0" w:space="0" w:color="auto"/>
        <w:right w:val="none" w:sz="0" w:space="0" w:color="auto"/>
      </w:divBdr>
    </w:div>
    <w:div w:id="1366052900">
      <w:bodyDiv w:val="1"/>
      <w:marLeft w:val="0"/>
      <w:marRight w:val="0"/>
      <w:marTop w:val="0"/>
      <w:marBottom w:val="0"/>
      <w:divBdr>
        <w:top w:val="none" w:sz="0" w:space="0" w:color="auto"/>
        <w:left w:val="none" w:sz="0" w:space="0" w:color="auto"/>
        <w:bottom w:val="none" w:sz="0" w:space="0" w:color="auto"/>
        <w:right w:val="none" w:sz="0" w:space="0" w:color="auto"/>
      </w:divBdr>
      <w:divsChild>
        <w:div w:id="1217282445">
          <w:marLeft w:val="0"/>
          <w:marRight w:val="0"/>
          <w:marTop w:val="0"/>
          <w:marBottom w:val="0"/>
          <w:divBdr>
            <w:top w:val="none" w:sz="0" w:space="0" w:color="auto"/>
            <w:left w:val="none" w:sz="0" w:space="0" w:color="auto"/>
            <w:bottom w:val="none" w:sz="0" w:space="0" w:color="auto"/>
            <w:right w:val="none" w:sz="0" w:space="0" w:color="auto"/>
          </w:divBdr>
        </w:div>
      </w:divsChild>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E87EE-DD73-409E-9AF8-41E05C63A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704</Words>
  <Characters>3716</Characters>
  <Application>Microsoft Office Word</Application>
  <DocSecurity>0</DocSecurity>
  <Lines>15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4</cp:revision>
  <cp:lastPrinted>2025-01-24T14:36:00Z</cp:lastPrinted>
  <dcterms:created xsi:type="dcterms:W3CDTF">2025-09-29T08:52:00Z</dcterms:created>
  <dcterms:modified xsi:type="dcterms:W3CDTF">2025-10-06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